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0-20</w:t>
      </w:r>
      <w:r>
        <w:t xml:space="preserve"> </w:t>
      </w:r>
      <w:r>
        <w:t xml:space="preserve">06:17:1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1109742ae04fe448a6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0-20T06:17:26Z</dcterms:created>
  <dcterms:modified xsi:type="dcterms:W3CDTF">2023-10-20T06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0-20 06:17:12</vt:lpwstr>
  </property>
</Properties>
</file>